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3C9B" w:rsidRDefault="00D53123">
      <w:pPr>
        <w:pStyle w:val="Titre1"/>
      </w:pPr>
      <w:bookmarkStart w:id="0" w:name="commandes"/>
      <w:bookmarkStart w:id="1" w:name="_GoBack"/>
      <w:bookmarkEnd w:id="1"/>
      <w:r>
        <w:t>Commandes</w:t>
      </w:r>
    </w:p>
    <w:p w:rsidR="005D3C9B" w:rsidRDefault="00D53123">
      <w:pPr>
        <w:pStyle w:val="Titre5"/>
      </w:pPr>
      <w:bookmarkStart w:id="2" w:name="création-dun-projet-avec-composer"/>
      <w:bookmarkEnd w:id="0"/>
      <w:r>
        <w:t>Création d'un projet avec composer</w:t>
      </w:r>
    </w:p>
    <w:bookmarkEnd w:id="2"/>
    <w:p w:rsidR="005D3C9B" w:rsidRDefault="00D53123">
      <w:pPr>
        <w:pStyle w:val="SourceCode"/>
      </w:pPr>
      <w:r>
        <w:rPr>
          <w:rStyle w:val="KeywordTok"/>
        </w:rPr>
        <w:t>composer</w:t>
      </w:r>
      <w:r>
        <w:rPr>
          <w:rStyle w:val="NormalTok"/>
        </w:rPr>
        <w:t xml:space="preserve"> create-project symfony/website-skeleton monprojet1 4.4.*</w:t>
      </w:r>
    </w:p>
    <w:p w:rsidR="005D3C9B" w:rsidRDefault="00D53123">
      <w:pPr>
        <w:pStyle w:val="Titre5"/>
      </w:pPr>
      <w:bookmarkStart w:id="3" w:name="démarrer-le-serveur-de-développement-ctr"/>
      <w:r>
        <w:t>Démarrer le serveur de développement (</w:t>
      </w:r>
      <w:r>
        <w:rPr>
          <w:rStyle w:val="VerbatimChar"/>
        </w:rPr>
        <w:t>Ctrl C</w:t>
      </w:r>
      <w:r>
        <w:t xml:space="preserve"> pour arrêter)</w:t>
      </w:r>
    </w:p>
    <w:bookmarkEnd w:id="3"/>
    <w:p w:rsidR="005D3C9B" w:rsidRDefault="00D53123">
      <w:pPr>
        <w:pStyle w:val="SourceCode"/>
      </w:pPr>
      <w:r>
        <w:rPr>
          <w:rStyle w:val="KeywordTok"/>
        </w:rPr>
        <w:t>php</w:t>
      </w:r>
      <w:r>
        <w:rPr>
          <w:rStyle w:val="NormalTok"/>
        </w:rPr>
        <w:t xml:space="preserve"> bin/console server:run</w:t>
      </w:r>
    </w:p>
    <w:p w:rsidR="005D3C9B" w:rsidRDefault="00D53123">
      <w:pPr>
        <w:pStyle w:val="SourceCode"/>
      </w:pPr>
      <w:r>
        <w:rPr>
          <w:rStyle w:val="KeywordTok"/>
        </w:rPr>
        <w:t>symfony</w:t>
      </w:r>
      <w:r>
        <w:rPr>
          <w:rStyle w:val="NormalTok"/>
        </w:rPr>
        <w:t xml:space="preserve"> server:start</w:t>
      </w:r>
    </w:p>
    <w:p w:rsidR="005D3C9B" w:rsidRDefault="00D53123">
      <w:pPr>
        <w:pStyle w:val="SourceCode"/>
      </w:pPr>
      <w:r>
        <w:rPr>
          <w:rStyle w:val="KeywordTok"/>
        </w:rPr>
        <w:t>symfony</w:t>
      </w:r>
      <w:r>
        <w:rPr>
          <w:rStyle w:val="NormalTok"/>
        </w:rPr>
        <w:t xml:space="preserve"> serve</w:t>
      </w:r>
    </w:p>
    <w:p w:rsidR="005D3C9B" w:rsidRDefault="00D53123">
      <w:pPr>
        <w:pStyle w:val="SourceCode"/>
      </w:pPr>
      <w:r>
        <w:rPr>
          <w:rStyle w:val="KeywordTok"/>
        </w:rPr>
        <w:t>php</w:t>
      </w:r>
      <w:r>
        <w:rPr>
          <w:rStyle w:val="NormalTok"/>
        </w:rPr>
        <w:t xml:space="preserve"> </w:t>
      </w:r>
      <w:r>
        <w:rPr>
          <w:rStyle w:val="NormalTok"/>
        </w:rPr>
        <w:t>-S 127.0.0.1:8000 -t public</w:t>
      </w:r>
    </w:p>
    <w:p w:rsidR="005D3C9B" w:rsidRDefault="005D3C9B"/>
    <w:p w:rsidR="005D3C9B" w:rsidRDefault="00D53123">
      <w:pPr>
        <w:pStyle w:val="Titre5"/>
      </w:pPr>
      <w:bookmarkStart w:id="4" w:name="générer-des-entités-à-partir-de-la-base-"/>
      <w:r>
        <w:t>Générer des entités à partir de la base de données</w:t>
      </w:r>
    </w:p>
    <w:bookmarkEnd w:id="4"/>
    <w:p w:rsidR="005D3C9B" w:rsidRDefault="00D53123">
      <w:pPr>
        <w:pStyle w:val="SourceCode"/>
      </w:pPr>
      <w:r>
        <w:rPr>
          <w:rStyle w:val="KeywordTok"/>
        </w:rPr>
        <w:t>php</w:t>
      </w:r>
      <w:r>
        <w:rPr>
          <w:rStyle w:val="NormalTok"/>
        </w:rPr>
        <w:t xml:space="preserve"> bin/console doctrine:mapping:import </w:t>
      </w:r>
      <w:r>
        <w:rPr>
          <w:rStyle w:val="StringTok"/>
        </w:rPr>
        <w:t>"App\Entity"</w:t>
      </w:r>
      <w:r>
        <w:rPr>
          <w:rStyle w:val="NormalTok"/>
        </w:rPr>
        <w:t xml:space="preserve"> annotation --path=src/Entity</w:t>
      </w:r>
    </w:p>
    <w:p w:rsidR="005D3C9B" w:rsidRDefault="005D3C9B"/>
    <w:p w:rsidR="005D3C9B" w:rsidRDefault="00D53123">
      <w:pPr>
        <w:pStyle w:val="Titre5"/>
      </w:pPr>
      <w:bookmarkStart w:id="5" w:name="assistant-de-génération-dentité"/>
      <w:r>
        <w:t>Assistant de génération d'entité</w:t>
      </w:r>
    </w:p>
    <w:bookmarkEnd w:id="5"/>
    <w:p w:rsidR="005D3C9B" w:rsidRDefault="00D53123">
      <w:pPr>
        <w:pStyle w:val="SourceCode"/>
      </w:pPr>
      <w:r>
        <w:rPr>
          <w:rStyle w:val="KeywordTok"/>
        </w:rPr>
        <w:t>php</w:t>
      </w:r>
      <w:r>
        <w:rPr>
          <w:rStyle w:val="NormalTok"/>
        </w:rPr>
        <w:t xml:space="preserve"> bin/console make:entity</w:t>
      </w:r>
    </w:p>
    <w:p w:rsidR="005D3C9B" w:rsidRDefault="005D3C9B"/>
    <w:p w:rsidR="005D3C9B" w:rsidRDefault="00D53123">
      <w:pPr>
        <w:pStyle w:val="Titre5"/>
      </w:pPr>
      <w:bookmarkStart w:id="6" w:name="générer-ou-regénérer-les-accesseurs-gets"/>
      <w:r>
        <w:t>Générer ou regénérer les access</w:t>
      </w:r>
      <w:r>
        <w:t>eurs (get/set)</w:t>
      </w:r>
    </w:p>
    <w:bookmarkEnd w:id="6"/>
    <w:p w:rsidR="005D3C9B" w:rsidRDefault="00D53123">
      <w:r>
        <w:rPr>
          <w:rStyle w:val="VerbatimChar"/>
        </w:rPr>
        <w:t>bash php bin/console make:entity --regenerate --overwrite "App\Entity"</w:t>
      </w:r>
    </w:p>
    <w:p w:rsidR="005D3C9B" w:rsidRDefault="005D3C9B"/>
    <w:p w:rsidR="005D3C9B" w:rsidRDefault="00D53123">
      <w:pPr>
        <w:pStyle w:val="Titre5"/>
      </w:pPr>
      <w:bookmarkStart w:id="7" w:name="créer-la-base-de-données"/>
      <w:r>
        <w:t>Créer la base de données</w:t>
      </w:r>
    </w:p>
    <w:bookmarkEnd w:id="7"/>
    <w:p w:rsidR="005D3C9B" w:rsidRDefault="00D53123">
      <w:pPr>
        <w:pStyle w:val="SourceCode"/>
      </w:pPr>
      <w:r>
        <w:rPr>
          <w:rStyle w:val="KeywordTok"/>
        </w:rPr>
        <w:t>php</w:t>
      </w:r>
      <w:r>
        <w:rPr>
          <w:rStyle w:val="NormalTok"/>
        </w:rPr>
        <w:t xml:space="preserve"> bin/console doctrine:database:create</w:t>
      </w:r>
    </w:p>
    <w:p w:rsidR="005D3C9B" w:rsidRDefault="005D3C9B"/>
    <w:p w:rsidR="005D3C9B" w:rsidRDefault="00D53123">
      <w:pPr>
        <w:pStyle w:val="Titre5"/>
      </w:pPr>
      <w:bookmarkStart w:id="8" w:name="générer-les-scripts-sql-de-création-de-l"/>
      <w:r>
        <w:t xml:space="preserve">Générer les scripts </w:t>
      </w:r>
      <w:r>
        <w:rPr>
          <w:rStyle w:val="VerbatimChar"/>
        </w:rPr>
        <w:t>SQL</w:t>
      </w:r>
      <w:r>
        <w:t xml:space="preserve"> de création de la base</w:t>
      </w:r>
    </w:p>
    <w:bookmarkEnd w:id="8"/>
    <w:p w:rsidR="005D3C9B" w:rsidRDefault="00D53123">
      <w:pPr>
        <w:pStyle w:val="SourceCode"/>
      </w:pPr>
      <w:r>
        <w:rPr>
          <w:rStyle w:val="KeywordTok"/>
        </w:rPr>
        <w:t>php</w:t>
      </w:r>
      <w:r>
        <w:rPr>
          <w:rStyle w:val="NormalTok"/>
        </w:rPr>
        <w:t xml:space="preserve"> bin/console make:migration</w:t>
      </w:r>
    </w:p>
    <w:p w:rsidR="005D3C9B" w:rsidRDefault="005D3C9B"/>
    <w:p w:rsidR="005D3C9B" w:rsidRDefault="00D53123">
      <w:pPr>
        <w:pStyle w:val="Titre5"/>
      </w:pPr>
      <w:bookmarkStart w:id="9" w:name="exécuter-les-scripts-de-création-de-la-b"/>
      <w:r>
        <w:t>Exécuter les scripts de</w:t>
      </w:r>
      <w:r>
        <w:t xml:space="preserve"> création de la base</w:t>
      </w:r>
    </w:p>
    <w:bookmarkEnd w:id="9"/>
    <w:p w:rsidR="005D3C9B" w:rsidRDefault="00D53123">
      <w:pPr>
        <w:pStyle w:val="SourceCode"/>
      </w:pPr>
      <w:r>
        <w:rPr>
          <w:rStyle w:val="KeywordTok"/>
        </w:rPr>
        <w:t>php</w:t>
      </w:r>
      <w:r>
        <w:rPr>
          <w:rStyle w:val="NormalTok"/>
        </w:rPr>
        <w:t xml:space="preserve"> bin/console doctrine:migrations:migrate</w:t>
      </w:r>
    </w:p>
    <w:p w:rsidR="005D3C9B" w:rsidRDefault="005D3C9B"/>
    <w:p w:rsidR="005D3C9B" w:rsidRDefault="00D53123">
      <w:pPr>
        <w:pStyle w:val="Titre5"/>
      </w:pPr>
      <w:bookmarkStart w:id="10" w:name="générer-un-contrôleur"/>
      <w:r>
        <w:lastRenderedPageBreak/>
        <w:t>Générer un contrôleur</w:t>
      </w:r>
    </w:p>
    <w:bookmarkEnd w:id="10"/>
    <w:p w:rsidR="005D3C9B" w:rsidRDefault="00D53123">
      <w:pPr>
        <w:pStyle w:val="SourceCode"/>
      </w:pPr>
      <w:r>
        <w:rPr>
          <w:rStyle w:val="KeywordTok"/>
        </w:rPr>
        <w:t>php</w:t>
      </w:r>
      <w:r>
        <w:rPr>
          <w:rStyle w:val="NormalTok"/>
        </w:rPr>
        <w:t xml:space="preserve"> bin/console make:controller Product</w:t>
      </w:r>
    </w:p>
    <w:sectPr w:rsidR="005D3C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005AC77"/>
    <w:multiLevelType w:val="multilevel"/>
    <w:tmpl w:val="81448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D3C9B"/>
    <w:rsid w:val="00784D58"/>
    <w:rsid w:val="008D6863"/>
    <w:rsid w:val="00B86B75"/>
    <w:rsid w:val="00BC48D5"/>
    <w:rsid w:val="00C36279"/>
    <w:rsid w:val="00D5312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8FF0D0B-5312-4AC7-BEDC-182163976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r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sdetex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Policepardfau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4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FPA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ix Martine</dc:creator>
  <cp:lastModifiedBy>Poix Martine</cp:lastModifiedBy>
  <cp:revision>2</cp:revision>
  <dcterms:created xsi:type="dcterms:W3CDTF">2021-09-20T15:43:00Z</dcterms:created>
  <dcterms:modified xsi:type="dcterms:W3CDTF">2021-09-20T15:43:00Z</dcterms:modified>
</cp:coreProperties>
</file>